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87cda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a16cece7-c6b5-4a05-bc78-de33f7ee2e50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975ec665-a790-4654-91a5-09ef6d11a0ae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20:18Z</dcterms:created>
  <dcterms:modified xsi:type="dcterms:W3CDTF">2023-07-03T16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